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4cf1477a5ab7349708c6316da8da2585376f59"/>
      <w:r>
        <w:t xml:space="preserve">Lección 10: Usemos múltiplos para encontrar fracciones equivalentes</w:t>
      </w:r>
      <w:bookmarkEnd w:id="20"/>
    </w:p>
    <w:p>
      <w:pPr>
        <w:pStyle w:val="Heading3"/>
      </w:pPr>
      <w:bookmarkStart w:id="21" w:name="X66ac7d74b3f13089cb8d82f94837c89de14b50f"/>
      <w:r>
        <w:t xml:space="preserve">Calentamiento: Observa y pregúntate: Cuatro ecuaciones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p>
      <w:pPr>
        <w:pStyle w:val="Heading3"/>
      </w:pPr>
      <w:bookmarkStart w:id="22" w:name="la-forma-de-elena"/>
      <w:r>
        <w:t xml:space="preserve">10.1: La forma de Elena</w:t>
      </w:r>
      <w:bookmarkEnd w:id="22"/>
    </w:p>
    <w:p>
      <w:pPr>
        <w:pStyle w:val="FirstParagraph"/>
      </w:pPr>
      <w:r>
        <w:t xml:space="preserve">A Elena se le ocurrió otra forma de encontrar fracciones equivalentes. Ella escribió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2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4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</w:p>
    <w:p>
      <w:pPr>
        <w:numPr>
          <w:ilvl w:val="0"/>
          <w:numId w:val="1002"/>
        </w:numPr>
      </w:pPr>
      <w:r>
        <w:t xml:space="preserve">Analiza el trabajo de Elena. Después, discute con un compañero:</w:t>
      </w:r>
    </w:p>
    <w:p>
      <w:pPr>
        <w:numPr>
          <w:ilvl w:val="1"/>
          <w:numId w:val="1003"/>
        </w:numPr>
      </w:pPr>
      <w:r>
        <w:t xml:space="preserve">¿Cómo se relacionan las ecuaciones de Elena con las rectas numéricas de Andre?</w:t>
      </w:r>
    </w:p>
    <w:p>
      <w:pPr>
        <w:numPr>
          <w:ilvl w:val="1"/>
          <w:numId w:val="1000"/>
        </w:numPr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76.8205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1" name="Picture"/>
            <a:graphic>
              <a:graphicData uri="http://schemas.openxmlformats.org/drawingml/2006/picture">
                <pic:pic>
                  <pic:nvPicPr>
                    <pic:cNvPr descr="/app/tmp/embedder-1625084876.8780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76.9691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1" name="Picture"/>
            <a:graphic>
              <a:graphicData uri="http://schemas.openxmlformats.org/drawingml/2006/picture">
                <pic:pic>
                  <pic:nvPicPr>
                    <pic:cNvPr descr="/app/tmp/embedder-1625084877.0496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¿Cómo podría Elena encontrar otra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Muestra un par de ejemplos.</w:t>
      </w:r>
    </w:p>
    <w:p>
      <w:pPr>
        <w:numPr>
          <w:ilvl w:val="0"/>
          <w:numId w:val="1002"/>
        </w:numPr>
      </w:pPr>
      <w:r>
        <w:t xml:space="preserve">Usa la estrategia de Elena para encontrar cinco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Si te ayuda, usa rectas numéricas para comprobar lo que pensaste.</w:t>
      </w:r>
    </w:p>
    <w:p>
      <w:pPr>
        <w:pStyle w:val="Heading3"/>
      </w:pPr>
      <w:bookmarkStart w:id="27" w:name="en-busca-de-equivalencias"/>
      <w:r>
        <w:t xml:space="preserve">10.2: En busca de equivalencias</w:t>
      </w:r>
      <w:bookmarkEnd w:id="27"/>
    </w:p>
    <w:p>
      <w:pPr>
        <w:pStyle w:val="FirstParagraph"/>
      </w:pPr>
      <w:r>
        <w:t xml:space="preserve">Examina la estrategia de Elena de la actividad anterior.</w:t>
      </w:r>
    </w:p>
    <w:p>
      <w:pPr>
        <w:numPr>
          <w:ilvl w:val="0"/>
          <w:numId w:val="1004"/>
        </w:numPr>
      </w:pPr>
      <w:r>
        <w:t xml:space="preserve">¿Su estrategia podría ayudarnos a saber si dos fracciones son equivalentes? Intenta usarla para comprobar la equivalencia de estas fracciones: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Escribe una ecuación si las fracciones son equivalentes.</w:t>
      </w:r>
    </w:p>
    <w:p>
      <w:pPr>
        <w:numPr>
          <w:ilvl w:val="0"/>
          <w:numId w:val="1004"/>
        </w:numPr>
      </w:pPr>
      <w:r>
        <w:t xml:space="preserve">Encuentra todas las fracciones en la lista que son equivalentes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Prepárate para explicar o mostrar cómo lo sab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0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3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0</m:t>
            </m:r>
          </m:num>
          <m:den>
            <m:r>
              <m:t>8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7:58Z</dcterms:created>
  <dcterms:modified xsi:type="dcterms:W3CDTF">2021-06-30T20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cUSP/isNgrTO4e4lX/Zjk1qo/4ym4h7+OIKXkkHyBQnPe9Amcz5YdjwGEnBUDlYnitLvvBtkcJB7l+Ken8VA==</vt:lpwstr>
  </property>
</Properties>
</file>